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e56cb5d210987d3cf9f996fa14bba63f50ef75c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86. Уведомление о намерении обратить взыскание на заложенную недвижимость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до суда, в орган регистрации, контрагенту или иному адресату для фиксации фактов, требований и срока исполнения. Способ направления должен подтверждать дату вручения и содержание отправл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логодержатель - АО «Столичный банк»; залогодатель - ООО «Альтаир»; заемщик - ООО «Альтаир»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офисное помещение площадью 312,7 кв. м по адресу: г. Москва, Ленинградский проспект, д. 45, помещение 19, кадастровый номер 77:09:0004012:7901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Требование содержит расчет основного долга, процентов и неустойки, период просрочки, сведения о предмете ипотеки и начальной продажной цене. Проверяется соблюдение условий для внесудебного или судебного обращения взыскания и наличие обстоятельств, препятствующих реализации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Кому: [залогодержатель / залогодатель / заемщик, наименование и адрес]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91dc62b14df2a4f3f0a12f167c9b66f4457a3d6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УВЕДОМЛЕНИЕ О НАМЕРЕНИИ ОБРАТИТЬ ВЗЫСКАНИЕ НА ЗАЛОЖЕННУЮ НЕДВИЖИМОСТЬ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Требование содержит расчет основного долга, процентов и неустойки, период просрочки, сведения о предмете ипотеки и начальной продажной цене. Проверяется соблюдение условий для внесудебного или судебного обращения взыскания и наличие обстоятельств, препятствующих реализаци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334, 337, 339, 342, 348-350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Федеральный закон от 16.07.1998 № 102-ФЗ «Об ипотеке (залоге недвижимости)»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Федеральный закон № 218-ФЗ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Исполнить изложенное требование в срок [количество] рабочих дней с даты получения документ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едоставить письменный мотивированный ответ с подтверждающими документами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и неисполнении заявитель оставляет за собой право обратиться в суд или уполномоченный орган и потребовать возмещения расходов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кредитный договор и договор ипотек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выписка по задолженности и детальный расчет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отчет об оценке предмета ипотек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уведомления о нарушении и обращении взыскания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42Z</dcterms:created>
  <dcterms:modified xsi:type="dcterms:W3CDTF">2026-07-18T09:18:42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